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916c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a6d8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cd942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b5c7b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e36817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a5f651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1604e6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3588b4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5:49:48Z</dcterms:created>
  <dcterms:modified xsi:type="dcterms:W3CDTF">2021-02-08T15:49:48Z</dcterms:modified>
</cp:coreProperties>
</file>